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dvanced Studies in Environmental Engineering at the University of Johannesburg</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Johannesburg</w:t>
      </w:r>
      <w:r>
        <w:br/>
      </w:r>
      <w:r>
        <w:t xml:space="preserve">P.O. Box 1709</w:t>
      </w:r>
      <w:r>
        <w:br/>
      </w:r>
      <w:r>
        <w:t xml:space="preserve">Johannesburg, 2006</w:t>
      </w:r>
      <w:r>
        <w:br/>
      </w:r>
      <w:r>
        <w:t xml:space="preserve">South Africa</w:t>
      </w:r>
    </w:p>
    <w:bookmarkStart w:id="21" w:name="dear-scholarship-committee"/>
    <w:p>
      <w:pPr>
        <w:pStyle w:val="Heading2"/>
      </w:pPr>
      <w:r>
        <w:t xml:space="preserve">Dear Scholarship Committee,</w:t>
      </w:r>
    </w:p>
    <w:bookmarkEnd w:id="21"/>
    <w:p>
      <w:pPr>
        <w:pStyle w:val="FirstParagraph"/>
      </w:pPr>
      <w:r>
        <w:t xml:space="preserve">I am writing to express my profound enthusiasm for the prestigious Environmental Engineering Scholarship at the University of Johannesburg. As a dedicated South African student with unwavering commitment to addressing our nation's critical environmental challenges, I have meticulously prepared this Scholarship Application Letter to articulate how my academic journey, professional aspirations, and deep-rooted connection to</w:t>
      </w:r>
      <w:r>
        <w:t xml:space="preserve"> </w:t>
      </w:r>
      <w:r>
        <w:rPr>
          <w:bCs/>
          <w:b/>
        </w:rPr>
        <w:t xml:space="preserve">South Africa Johannesburg</w:t>
      </w:r>
      <w:r>
        <w:t xml:space="preserve"> </w:t>
      </w:r>
      <w:r>
        <w:t xml:space="preserve">uniquely position me to become an impactful Environmental Engineer.</w:t>
      </w:r>
    </w:p>
    <w:p>
      <w:pPr>
        <w:pStyle w:val="BodyText"/>
      </w:pPr>
      <w:r>
        <w:t xml:space="preserve">My passion for environmental stewardship crystallized during childhood in the bustling urban landscape of Johannesburg, where I witnessed firsthand the stark juxtaposition between vibrant communities and deteriorating natural ecosystems. The persistent haze over our city, inadequate wastewater treatment facilities in informal settlements, and alarming rates of plastic pollution in our rivers ignited my resolve to pursue Environmental Engineering as a vocation rather than merely a profession. After graduating with honors in Civil Engineering from the University of the Witwatersrand, I immersed myself in Johannesburg's environmental realities through volunteer work with GroundTruth Africa, where I assisted communities in implementing rainwater harvesting systems and urban composting initiatives. These experiences were transformative – they revealed that sustainable solutions must be deeply rooted in local context, especially within South Africa's unique socio-ecological framework.</w:t>
      </w:r>
    </w:p>
    <w:p>
      <w:pPr>
        <w:pStyle w:val="BodyText"/>
      </w:pPr>
      <w:r>
        <w:t xml:space="preserve">My academic trajectory has been deliberately focused on environmental sustainability. In my final year project at Wits, I developed a low-cost biosand filtration system designed specifically for Johannesburg's high turbidity water sources, which demonstrated 85% pathogen removal efficiency – a critical advancement for informal settlements lacking access to clean water. This work earned me the Dean's Award for Innovation in Sustainable Engineering and was presented at the Southern African Institute of Environmental Scientists (SAIES) conference in 2023. My research revealed that Johannesburg faces acute challenges: air pollution causing respiratory illnesses in over 30% of residents, groundwater contamination from mining legacies, and waste management systems overwhelmed by 15,000 tons of municipal solid waste daily. These are not abstract problems for me – they are the realities I witnessed growing up in Soweto and now actively seek to solve as an Environmental Engineer.</w:t>
      </w:r>
    </w:p>
    <w:p>
      <w:pPr>
        <w:pStyle w:val="BodyText"/>
      </w:pPr>
      <w:r>
        <w:t xml:space="preserve">It is precisely these urgent environmental challenges in</w:t>
      </w:r>
      <w:r>
        <w:t xml:space="preserve"> </w:t>
      </w:r>
      <w:r>
        <w:rPr>
          <w:bCs/>
          <w:b/>
        </w:rPr>
        <w:t xml:space="preserve">South Africa Johannesburg</w:t>
      </w:r>
      <w:r>
        <w:t xml:space="preserve"> </w:t>
      </w:r>
      <w:r>
        <w:t xml:space="preserve">that compel my application for this scholarship. The University of Johannesburg's renowned Department of Civil Engineering, particularly its Center for Environmental Engineering Excellence, offers the precise academic and research infrastructure I require. Professor Mpho Nkosi's groundbreaking work on urban stormwater management aligns perfectly with my proposal to develop decentralized green infrastructure solutions for Johannesburg's flood-prone informal settlements. The scholarship would enable me to access specialized equipment in UJ's environmental laboratories – including advanced water quality sensors and GIS mapping tools critical for my thesis on "Integrating Climate Resilience into Johannesburg's Urban Water Systems." Without this financial support, pursuing these cutting-edge studies would remain financially impossible, despite my consistent academic excellence (3.9/4.0 GPA) and work experience with the Johannesburg Water Authority.</w:t>
      </w:r>
    </w:p>
    <w:p>
      <w:pPr>
        <w:pStyle w:val="BodyText"/>
      </w:pPr>
      <w:r>
        <w:t xml:space="preserve">My long-term vision extends beyond personal academic achievement. I aim to establish a community-centered environmental consultancy focused exclusively on Johannesburg's most vulnerable neighborhoods – where environmental degradation intersects with socio-economic inequality. In partnership with the City of Johannesburg's Department of Environment, I plan to implement my proposed "Green Corridors Initiative," transforming underutilized urban spaces into biodiverse zones that simultaneously manage stormwater, reduce urban heat islands, and create green jobs for local youth. This project directly addresses the City's Climate Action Plan 2040 target of reducing carbon emissions by 50% while improving community health outcomes. As an Environmental Engineer deeply embedded in Johannesburg's fabric, I understand that sustainable development must prioritize people as much as ecosystems – a philosophy my scholarship would help me operationalize through rigorous technical training.</w:t>
      </w:r>
    </w:p>
    <w:p>
      <w:pPr>
        <w:pStyle w:val="BodyText"/>
      </w:pPr>
      <w:r>
        <w:t xml:space="preserve">What distinguishes my approach is my commitment to indigenous knowledge systems. During community consultations in Alexandra Township, I learned from elders about traditional water conservation practices dating back centuries. I propose integrating these ancestral techniques with modern engineering methodologies – such as using native vegetation for biofiltration systems that require minimal maintenance in resource-constrained communities. This culturally responsive framework represents the future of Environmental Engineering not just in Johannesburg but across South Africa, where Western engineering paradigms often fail to account for local contexts.</w:t>
      </w:r>
    </w:p>
    <w:p>
      <w:pPr>
        <w:pStyle w:val="BodyText"/>
      </w:pPr>
      <w:r>
        <w:t xml:space="preserve">The scholarship is more than financial aid; it is an investment in a sustainable future for Johannesburg. I have already secured preliminary support from Dr. Nkosi and the UJ faculty, who recognize the urgency of my research focus. My proposed work directly supports South Africa's National Environmental Management Act and the United Nations Sustainable Development Goals (SDGs), particularly SDG 6 (Clean Water) and SDG 11 (Sustainable Cities). I am prepared to contribute actively to UJ's environmental research ecosystem through teaching assistantships, community outreach programs, and collaborative projects with local municipalities.</w:t>
      </w:r>
    </w:p>
    <w:p>
      <w:pPr>
        <w:pStyle w:val="BodyText"/>
      </w:pPr>
      <w:r>
        <w:t xml:space="preserve">Having navigated Johannesburg's complex environmental landscape through both academic rigor and on-the-ground experience, I bring a uniquely grounded perspective. The challenges of our city – from the gushing effluent of the Vaal River to the dust storms choking our streets – have forged my determination. This scholarship represents not merely an educational opportunity, but a catalyst for tangible change in</w:t>
      </w:r>
      <w:r>
        <w:t xml:space="preserve"> </w:t>
      </w:r>
      <w:r>
        <w:rPr>
          <w:bCs/>
          <w:b/>
        </w:rPr>
        <w:t xml:space="preserve">South Africa Johannesburg</w:t>
      </w:r>
      <w:r>
        <w:t xml:space="preserve">. I am eager to apply my technical skills, community insights, and unwavering commitment to environmental justice under UJ's esteemed program.</w:t>
      </w:r>
    </w:p>
    <w:p>
      <w:pPr>
        <w:pStyle w:val="BodyText"/>
      </w:pPr>
      <w:r>
        <w:t xml:space="preserve">I respectfully request consideration for this vital scholarship. I welcome the opportunity to discuss my proposal further and provide additional documentation at your convenience. Thank you for investing in a future Environmental Engineer dedicated to healing Johannesburg's environmental wounds while building resilient communities from the ground up.</w:t>
      </w:r>
    </w:p>
    <w:p>
      <w:pPr>
        <w:pStyle w:val="BodyText"/>
      </w:pPr>
      <w:r>
        <w:t xml:space="preserve">Sincerely,</w:t>
      </w:r>
    </w:p>
    <w:p>
      <w:pPr>
        <w:pStyle w:val="BodyText"/>
      </w:pPr>
      <w:r>
        <w:t xml:space="preserve">[Your Full Name]</w:t>
      </w:r>
    </w:p>
    <w:p>
      <w:pPr>
        <w:pStyle w:val="BodyText"/>
      </w:pPr>
      <w:r>
        <w:rPr>
          <w:iCs/>
          <w:i/>
        </w:rPr>
        <w:t xml:space="preserve">Current Student (or Recent Graduate) | Environmental Engineering Candidate</w:t>
      </w:r>
    </w:p>
    <w:p>
      <w:pPr>
        <w:pStyle w:val="BodyText"/>
      </w:pPr>
      <w:r>
        <w:t xml:space="preserve">This Scholarship Application Letter is written with the specific context of Environmental Engineer development in South Africa Johannesburg, reflecting local environmental challenges and academic opportunitie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10T00:18:46Z</dcterms:created>
  <dcterms:modified xsi:type="dcterms:W3CDTF">2025-12-10T00:18:46Z</dcterms:modified>
</cp:coreProperties>
</file>

<file path=docProps/custom.xml><?xml version="1.0" encoding="utf-8"?>
<Properties xmlns="http://schemas.openxmlformats.org/officeDocument/2006/custom-properties" xmlns:vt="http://schemas.openxmlformats.org/officeDocument/2006/docPropsVTypes"/>
</file>